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John Doe</w:t>
      </w:r>
      <w:r>
        <w:br/>
      </w:r>
      <w:r>
        <w:t xml:space="preserve">123 Technology Street, Beijing, China</w:t>
      </w:r>
      <w:r>
        <w:br/>
      </w:r>
      <w:r>
        <w:t xml:space="preserve">+86 10 8765 4321</w:t>
      </w:r>
      <w:r>
        <w:br/>
      </w:r>
      <w:r>
        <w:t xml:space="preserve">john.doe@example.com</w:t>
      </w:r>
      <w:r>
        <w:br/>
      </w:r>
      <w:r>
        <w:t xml:space="preserve">www.johndoeengineer.com</w:t>
      </w:r>
    </w:p>
    <w:p>
      <w:pPr>
        <w:pStyle w:val="BodyText"/>
      </w:pPr>
      <w:r>
        <w:t xml:space="preserve">April 5, 2024</w:t>
      </w:r>
    </w:p>
    <w:p>
      <w:pPr>
        <w:pStyle w:val="BodyText"/>
      </w:pPr>
      <w:r>
        <w:rPr>
          <w:bCs/>
          <w:b/>
        </w:rPr>
        <w:t xml:space="preserve">Dear Hiring Manager,</w:t>
      </w:r>
    </w:p>
    <w:p>
      <w:pPr>
        <w:pStyle w:val="BodyText"/>
      </w:pPr>
      <w:r>
        <w:t xml:space="preserve">I am writing to express my enthusiastic interest in the Computer Engineer position at your esteemed organization in China Beijing. As a highly motivated and technically proficient Computer Engineer with over five years of experience in software development, system architecture, and cutting-edge technology integration, I am eager to contribute my expertise to drive innovation within your team. My academic background in Computer Science from Tsinghua University, combined with my hands-on experience in the dynamic tech ecosystem of China Beijing, has equipped me with a unique perspective that aligns seamlessly with the demands of this role.</w:t>
      </w:r>
    </w:p>
    <w:p>
      <w:pPr>
        <w:pStyle w:val="BodyText"/>
      </w:pPr>
      <w:r>
        <w:t xml:space="preserve">China Beijing has long been a global hub for technological advancement, and as a Computer Engineer, I have always been inspired by its rapid evolution. The city’s strategic focus on emerging technologies such as artificial intelligence, cloud computing, and smart infrastructure has positioned it at the forefront of the digital revolution. My career trajectory reflects this passion: I have worked on projects that leverage these technologies to solve real-world challenges, from optimizing data analytics platforms to designing scalable IoT systems. In Beijing’s competitive environment, where innovation is not just encouraged but expected, I have thrived as a problem-solver and a collaborative team player.</w:t>
      </w:r>
    </w:p>
    <w:p>
      <w:pPr>
        <w:pStyle w:val="BodyText"/>
      </w:pPr>
      <w:r>
        <w:t xml:space="preserve">One of the key strengths I bring to the table is my deep understanding of both theoretical and practical aspects of computer engineering. During my tenure at a leading tech firm in China Beijing, I led the development of a machine learning-based traffic management system that reduced congestion by 25% in pilot districts. This project required not only technical expertise in Python, TensorFlow, and cloud computing but also the ability to work with cross-functional teams to align technology with urban planning goals. My ability to translate complex technical concepts into actionable solutions has consistently been a cornerstone of my professional success.</w:t>
      </w:r>
    </w:p>
    <w:p>
      <w:pPr>
        <w:pStyle w:val="BodyText"/>
      </w:pPr>
      <w:r>
        <w:t xml:space="preserve">Moreover, my experience in China Beijing has given me firsthand insight into the unique challenges and opportunities of the region’s tech landscape. For instance, I have collaborated with local startups to develop low-latency applications tailored for the Chinese market, which required a nuanced understanding of both regulatory frameworks and user behavior. This experience has honed my ability to adapt quickly to diverse environments while maintaining a focus on quality and efficiency. I am particularly proud of my work on a blockchain-based supply chain solution for an e-commerce company, which enhanced transparency and reduced fraud by 40%. Such projects underscore my commitment to leveraging technology as a force for positive change.</w:t>
      </w:r>
    </w:p>
    <w:p>
      <w:pPr>
        <w:pStyle w:val="BodyText"/>
      </w:pPr>
      <w:r>
        <w:t xml:space="preserve">As a Computer Engineer, I recognize that the role extends beyond coding and system design. It involves fostering innovation, mentoring junior engineers, and staying ahead of industry trends. In China Beijing, where the pace of technological advancement is unparalleled, this requires continuous learning and adaptability. I have actively pursued certifications in cloud architecture (AWS Certified Solutions Architect) and AI ethics to ensure my skills remain relevant in a rapidly evolving field. Additionally, I regularly participate in tech conferences and workshops held in Beijing, which have allowed me to network with industry leaders and stay informed about the latest breakthroughs.</w:t>
      </w:r>
    </w:p>
    <w:p>
      <w:pPr>
        <w:pStyle w:val="BodyText"/>
      </w:pPr>
      <w:r>
        <w:t xml:space="preserve">What excites me most about this opportunity is the chance to contribute to a company that values innovation and excellence. Your organization’s reputation for pushing the boundaries of technology resonates deeply with my own professional ethos. I am particularly interested in your work on smart city initiatives, as this aligns with my passion for developing solutions that enhance urban living. I am confident that my technical acumen, combined with my cultural adaptability and understanding of China Beijing’s tech ecosystem, would allow me to make a meaningful impact from day one.</w:t>
      </w:r>
    </w:p>
    <w:p>
      <w:pPr>
        <w:pStyle w:val="BodyText"/>
      </w:pPr>
      <w:r>
        <w:t xml:space="preserve">I would be honored to bring my skills and experience to your team. I am eager to discuss how my background in Computer Engineering can align with your organization’s goals and contribute to its continued success in China Beijing. Thank you for considering my application. I look forward to the opportunity to further discuss how I can add value to your company.</w:t>
      </w:r>
    </w:p>
    <w:p>
      <w:pPr>
        <w:pStyle w:val="BodyText"/>
      </w:pPr>
      <w:r>
        <w:t xml:space="preserve">Sincerely,</w:t>
      </w:r>
      <w:r>
        <w:br/>
      </w:r>
      <w:r>
        <w:rPr>
          <w:bCs/>
          <w:b/>
        </w:rPr>
        <w:t xml:space="preserve">John Doe</w:t>
      </w:r>
      <w:r>
        <w:br/>
      </w:r>
      <w:r>
        <w:t xml:space="preserve">Computer Engineer</w:t>
      </w:r>
      <w:r>
        <w:br/>
      </w:r>
      <w:r>
        <w:t xml:space="preserve">+86 10 8765 4321</w:t>
      </w:r>
      <w:r>
        <w:br/>
      </w:r>
      <w:r>
        <w:t xml:space="preserve">john.doe@example.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0T22:48:25Z</dcterms:created>
  <dcterms:modified xsi:type="dcterms:W3CDTF">2025-12-10T22:48:25Z</dcterms:modified>
</cp:coreProperties>
</file>

<file path=docProps/custom.xml><?xml version="1.0" encoding="utf-8"?>
<Properties xmlns="http://schemas.openxmlformats.org/officeDocument/2006/custom-properties" xmlns:vt="http://schemas.openxmlformats.org/officeDocument/2006/docPropsVTypes"/>
</file>